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e Bochna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chna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 Pinehurst Drive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boch151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0347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nn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